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0F5270"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662793C2" w:rsidR="001C059C" w:rsidRDefault="002C5027" w:rsidP="001C059C">
      <w:pPr>
        <w:spacing w:after="120"/>
      </w:pPr>
      <w:r>
        <w:rPr>
          <w:noProof/>
        </w:rPr>
        <w:drawing>
          <wp:inline distT="0" distB="0" distL="0" distR="0" wp14:anchorId="175C7363" wp14:editId="50C364BF">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676B3AF7" w14:textId="50EF260D" w:rsidR="002C5027" w:rsidRDefault="002C5027" w:rsidP="00997EF1">
      <w:pPr>
        <w:spacing w:after="120"/>
      </w:pPr>
      <w:r>
        <w:rPr>
          <w:noProof/>
        </w:rPr>
        <w:drawing>
          <wp:inline distT="0" distB="0" distL="0" distR="0" wp14:anchorId="7E3ADC78" wp14:editId="01939519">
            <wp:extent cx="1502902" cy="1046187"/>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91319" cy="1107735"/>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proofErr w:type="spellStart"/>
        <w:r w:rsidR="0003224B" w:rsidRPr="0003224B">
          <w:rPr>
            <w:rStyle w:val="Hyperlink"/>
          </w:rPr>
          <w:t>Guder</w:t>
        </w:r>
        <w:proofErr w:type="spellEnd"/>
        <w:r w:rsidR="0003224B" w:rsidRPr="0003224B">
          <w:rPr>
            <w:rStyle w:val="Hyperlink"/>
          </w:rPr>
          <w:t xml:space="preserve"> et al.</w:t>
        </w:r>
        <w:r w:rsidRPr="0003224B">
          <w:rPr>
            <w:rStyle w:val="Hyperlink"/>
          </w:rPr>
          <w:t xml:space="preserve"> Anal Chem. 2017 Feb 7;89(3):1624-1631</w:t>
        </w:r>
      </w:hyperlink>
      <w:r w:rsidRPr="00B367AC">
        <w:t>.</w:t>
      </w:r>
      <w:r w:rsidR="00FA7CA9">
        <w:t xml:space="preserve">  The raw data for the tutorial itself was then collected on an </w:t>
      </w:r>
      <w:proofErr w:type="spellStart"/>
      <w:r w:rsidR="00FA7CA9">
        <w:t>Acquity</w:t>
      </w:r>
      <w:proofErr w:type="spellEnd"/>
      <w:r w:rsidR="00FA7CA9">
        <w:t xml:space="preserve"> UPLC coupled to a Waters </w:t>
      </w:r>
      <w:proofErr w:type="spellStart"/>
      <w:r w:rsidR="00FA7CA9">
        <w:t>Xevo</w:t>
      </w:r>
      <w:proofErr w:type="spellEnd"/>
      <w:r w:rsidR="00FA7CA9">
        <w:t xml:space="preserve">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proofErr w:type="spellStart"/>
      <w:r w:rsidR="0003224B">
        <w:t>Xevo</w:t>
      </w:r>
      <w:proofErr w:type="spellEnd"/>
      <w:r w:rsidR="0003224B">
        <w:t xml:space="preserve">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029FDFEF" w:rsidR="00860D98" w:rsidRDefault="00860D98" w:rsidP="002B08B3">
      <w:r>
        <w:t xml:space="preserve">Because </w:t>
      </w:r>
      <w:r w:rsidR="002B08B3">
        <w:t>the “</w:t>
      </w:r>
      <w:r w:rsidR="00491D1D" w:rsidRPr="00860D98">
        <w:t>Energy_TransitionList.</w:t>
      </w:r>
      <w:r w:rsidR="00491D1D">
        <w:t>csv</w:t>
      </w:r>
      <w:r w:rsidR="002B08B3">
        <w:t>” file</w:t>
      </w:r>
      <w:r w:rsidR="00491D1D">
        <w:t xml:space="preserve"> </w:t>
      </w:r>
      <w:r>
        <w:t xml:space="preserve">is formatted with column headers that Skyline recognizes, you can bypass the </w:t>
      </w:r>
      <w:r w:rsidRPr="00860D98">
        <w:rPr>
          <w:b/>
        </w:rPr>
        <w:t>Insert Transition List</w:t>
      </w:r>
      <w:r>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t xml:space="preserve"> and simply </w:t>
      </w:r>
      <w:r w:rsidR="002B08B3">
        <w:t>paste</w:t>
      </w:r>
      <w:r>
        <w:t xml:space="preserve"> everything (include the header row) into </w:t>
      </w:r>
      <w:r w:rsidR="002B08B3">
        <w:t xml:space="preserve">the </w:t>
      </w:r>
      <w:r>
        <w:t xml:space="preserve">Skyline </w:t>
      </w:r>
      <w:r w:rsidRPr="00860D98">
        <w:rPr>
          <w:b/>
        </w:rPr>
        <w:t>Targets</w:t>
      </w:r>
      <w:r>
        <w:t xml:space="preserve"> </w:t>
      </w:r>
      <w:r w:rsidR="002B08B3">
        <w:t>view</w:t>
      </w:r>
      <w:r>
        <w:t>.</w:t>
      </w:r>
      <w:r w:rsidR="00364103">
        <w:t xml:space="preserve"> To do this, perform the following steps:</w:t>
      </w:r>
    </w:p>
    <w:p w14:paraId="57C559BC" w14:textId="353A33FD" w:rsidR="00860D98" w:rsidRDefault="002B08B3" w:rsidP="00300BF4">
      <w:pPr>
        <w:pStyle w:val="ListParagraph"/>
        <w:numPr>
          <w:ilvl w:val="0"/>
          <w:numId w:val="7"/>
        </w:numPr>
      </w:pPr>
      <w:r>
        <w:lastRenderedPageBreak/>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15738925" w14:textId="0000990C" w:rsidR="00860D98" w:rsidRDefault="002B08B3" w:rsidP="00300BF4">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2A90CF98" w14:textId="494523BC" w:rsidR="00997EF1" w:rsidRDefault="00364103" w:rsidP="00E25D19">
      <w:pPr>
        <w:keepNext/>
        <w:rPr>
          <w:noProof/>
        </w:rPr>
      </w:pPr>
      <w:r>
        <w:rPr>
          <w:noProof/>
        </w:rPr>
        <w:t>Your Skyline window should now look something like this:</w:t>
      </w:r>
    </w:p>
    <w:p w14:paraId="7DECFC50" w14:textId="672D8938" w:rsidR="00BA46EB" w:rsidRDefault="002C5027" w:rsidP="00277783">
      <w:r>
        <w:rPr>
          <w:noProof/>
        </w:rPr>
        <w:drawing>
          <wp:inline distT="0" distB="0" distL="0" distR="0" wp14:anchorId="58F620C7" wp14:editId="5C011FD2">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lastRenderedPageBreak/>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063BF3AF" w:rsidR="00191962" w:rsidRDefault="002C5027" w:rsidP="004812FA">
      <w:r>
        <w:rPr>
          <w:noProof/>
        </w:rPr>
        <w:drawing>
          <wp:inline distT="0" distB="0" distL="0" distR="0" wp14:anchorId="45003B78" wp14:editId="34F63B98">
            <wp:extent cx="3781425" cy="57340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81425" cy="5734050"/>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 xml:space="preserve">on a Waters </w:t>
      </w:r>
      <w:proofErr w:type="spellStart"/>
      <w:r w:rsidR="007A1254">
        <w:t>Xevo</w:t>
      </w:r>
      <w:proofErr w:type="spellEnd"/>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6B466C7" w:rsidR="001169A8" w:rsidRDefault="002C5027" w:rsidP="004812FA">
      <w:r>
        <w:rPr>
          <w:noProof/>
        </w:rPr>
        <w:lastRenderedPageBreak/>
        <w:drawing>
          <wp:inline distT="0" distB="0" distL="0" distR="0" wp14:anchorId="41D7B2A4" wp14:editId="0AED08F6">
            <wp:extent cx="3781425" cy="5734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1425" cy="5734050"/>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Skyline adduct descriptions support any kind of ionization description (“[M-H]”, “[</w:t>
      </w:r>
      <w:proofErr w:type="spellStart"/>
      <w:r w:rsidR="00CC18EC">
        <w:t>M+Na</w:t>
      </w:r>
      <w:proofErr w:type="spellEnd"/>
      <w:r w:rsidR="00CC18EC">
        <w:t xml:space="preserve">]”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 xml:space="preserve">Navigate to the </w:t>
      </w:r>
      <w:proofErr w:type="spellStart"/>
      <w:r>
        <w:t>SmallMolMethodCE</w:t>
      </w:r>
      <w:proofErr w:type="spellEnd"/>
      <w:r>
        <w:t xml:space="preserv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w:t>
      </w:r>
      <w:proofErr w:type="spellStart"/>
      <w:r>
        <w:t>EnergyMet</w:t>
      </w:r>
      <w:proofErr w:type="spellEnd"/>
      <w:r>
        <w: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proofErr w:type="spellStart"/>
      <w:r>
        <w:t>MassLynx</w:t>
      </w:r>
      <w:proofErr w:type="spellEnd"/>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w:t>
      </w:r>
      <w:proofErr w:type="spellStart"/>
      <w:r>
        <w:t>Xevo</w:t>
      </w:r>
      <w:proofErr w:type="spellEnd"/>
      <w:r>
        <w:t xml:space="preserve">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w:t>
      </w:r>
      <w:proofErr w:type="spellStart"/>
      <w:r>
        <w:t>VerifyETemplate.exp</w:t>
      </w:r>
      <w:proofErr w:type="spellEnd"/>
      <w:r>
        <w:t xml:space="preserve">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141287BD" w:rsidR="00F64B7C" w:rsidRDefault="002C5027" w:rsidP="0061745D">
      <w:r>
        <w:rPr>
          <w:noProof/>
        </w:rPr>
        <w:drawing>
          <wp:inline distT="0" distB="0" distL="0" distR="0" wp14:anchorId="25EE242B" wp14:editId="3BEE5C8A">
            <wp:extent cx="3009900" cy="43243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9900" cy="4324350"/>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035F5B86" w:rsidR="004D59E3" w:rsidRDefault="002C5027" w:rsidP="0061745D">
      <w:r>
        <w:rPr>
          <w:noProof/>
        </w:rPr>
        <w:drawing>
          <wp:inline distT="0" distB="0" distL="0" distR="0" wp14:anchorId="7C46DAC0" wp14:editId="4542E4FF">
            <wp:extent cx="3009900" cy="36766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09900" cy="3676650"/>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 xml:space="preserve">1:1 mixes of </w:t>
      </w:r>
      <w:proofErr w:type="spellStart"/>
      <w:proofErr w:type="gramStart"/>
      <w:r w:rsidR="00D30827">
        <w:t>light:heavy</w:t>
      </w:r>
      <w:proofErr w:type="spellEnd"/>
      <w:proofErr w:type="gramEnd"/>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lastRenderedPageBreak/>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4723AB64" w:rsidR="00BA46EB" w:rsidRDefault="002C5027" w:rsidP="00672317">
      <w:r>
        <w:rPr>
          <w:noProof/>
        </w:rPr>
        <w:drawing>
          <wp:inline distT="0" distB="0" distL="0" distR="0" wp14:anchorId="3E7300C8" wp14:editId="5CF1D03F">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3A85B4B8" w:rsidR="00071DFF" w:rsidRDefault="002C5027" w:rsidP="00071DFF">
      <w:r>
        <w:rPr>
          <w:noProof/>
        </w:rPr>
        <w:drawing>
          <wp:inline distT="0" distB="0" distL="0" distR="0" wp14:anchorId="3672CEA9" wp14:editId="6D6EFEBC">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333A7C1C" w:rsidR="00A375C7" w:rsidRDefault="002C5027" w:rsidP="000A26AA">
      <w:pPr>
        <w:spacing w:before="240"/>
      </w:pPr>
      <w:r>
        <w:rPr>
          <w:noProof/>
        </w:rPr>
        <w:drawing>
          <wp:inline distT="0" distB="0" distL="0" distR="0" wp14:anchorId="65B801FB" wp14:editId="6A71C7CF">
            <wp:extent cx="5943600" cy="44094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3DFC0E15" w:rsidR="001C4BDB" w:rsidRDefault="002C5027" w:rsidP="005623F4">
      <w:pPr>
        <w:spacing w:before="240"/>
      </w:pPr>
      <w:r>
        <w:rPr>
          <w:noProof/>
        </w:rPr>
        <w:lastRenderedPageBreak/>
        <w:drawing>
          <wp:inline distT="0" distB="0" distL="0" distR="0" wp14:anchorId="53BA1BF6" wp14:editId="429DE236">
            <wp:extent cx="4457700" cy="404431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457700" cy="4044315"/>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07DD906B" w:rsidR="00E83134" w:rsidRDefault="006E1FDC" w:rsidP="000A26AA">
      <w:pPr>
        <w:spacing w:before="240" w:after="0"/>
        <w:rPr>
          <w:noProof/>
        </w:rPr>
      </w:pPr>
      <w:r>
        <w:rPr>
          <w:noProof/>
        </w:rPr>
        <w:drawing>
          <wp:inline distT="0" distB="0" distL="0" distR="0" wp14:anchorId="59FA1543" wp14:editId="54D44F44">
            <wp:extent cx="5943600" cy="44094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3D97620A" w:rsidR="009B773E" w:rsidRDefault="006E1FDC" w:rsidP="000A26AA">
      <w:pPr>
        <w:spacing w:after="0"/>
      </w:pPr>
      <w:r>
        <w:rPr>
          <w:noProof/>
        </w:rPr>
        <w:drawing>
          <wp:inline distT="0" distB="0" distL="0" distR="0" wp14:anchorId="7398F172" wp14:editId="49187669">
            <wp:extent cx="5943600" cy="3314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14700"/>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4D69BE1A" w:rsidR="0023398F" w:rsidRPr="0023398F" w:rsidRDefault="006E1FDC" w:rsidP="0023398F">
      <w:r>
        <w:rPr>
          <w:noProof/>
        </w:rPr>
        <w:drawing>
          <wp:inline distT="0" distB="0" distL="0" distR="0" wp14:anchorId="6CAED192" wp14:editId="6D9A8ABD">
            <wp:extent cx="5943600" cy="3314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700"/>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w:t>
      </w:r>
      <w:proofErr w:type="spellStart"/>
      <w:r>
        <w:t>MassLynx</w:t>
      </w:r>
      <w:proofErr w:type="spellEnd"/>
      <w:r>
        <w:t xml:space="preserve">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195835C0" w:rsidR="009A537C" w:rsidRDefault="006E1FDC" w:rsidP="004812FA">
      <w:r>
        <w:rPr>
          <w:noProof/>
        </w:rPr>
        <w:drawing>
          <wp:inline distT="0" distB="0" distL="0" distR="0" wp14:anchorId="6812C025" wp14:editId="32622A87">
            <wp:extent cx="3781425" cy="51911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81425" cy="5191125"/>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2C47FD9D" w:rsidR="00236360" w:rsidRDefault="006E1FDC" w:rsidP="003038D3">
      <w:r>
        <w:rPr>
          <w:noProof/>
        </w:rPr>
        <w:drawing>
          <wp:inline distT="0" distB="0" distL="0" distR="0" wp14:anchorId="60D93E56" wp14:editId="09394A5A">
            <wp:extent cx="3009900" cy="36766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09900" cy="3676650"/>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1A01885B" w:rsidR="00423A2D" w:rsidRDefault="006E1FDC" w:rsidP="003038D3">
      <w:r>
        <w:rPr>
          <w:noProof/>
        </w:rPr>
        <w:drawing>
          <wp:inline distT="0" distB="0" distL="0" distR="0" wp14:anchorId="47D8D0E4" wp14:editId="63D29FC1">
            <wp:extent cx="3076575" cy="16192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3" w:name="OLE_LINK7"/>
      <w:bookmarkStart w:id="4" w:name="OLE_LINK8"/>
      <w:r>
        <w:t>EnergyMet_5minutes_scheduled.csv</w:t>
      </w:r>
      <w:bookmarkEnd w:id="3"/>
      <w:bookmarkEnd w:id="4"/>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w:t>
      </w:r>
      <w:proofErr w:type="spellStart"/>
      <w:r w:rsidR="00D067F3">
        <w:t>light:heavy</w:t>
      </w:r>
      <w:proofErr w:type="spellEnd"/>
      <w:r w:rsidR="00D067F3">
        <w:t xml:space="preserve">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25E1AA89" w:rsidR="00D067F3" w:rsidRPr="00D067F3" w:rsidRDefault="006E1FDC" w:rsidP="004812FA">
      <w:pPr>
        <w:spacing w:after="160" w:line="256" w:lineRule="auto"/>
      </w:pPr>
      <w:r>
        <w:rPr>
          <w:noProof/>
        </w:rPr>
        <w:drawing>
          <wp:inline distT="0" distB="0" distL="0" distR="0" wp14:anchorId="5D580AE1" wp14:editId="15A65406">
            <wp:extent cx="2886075" cy="45434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386C80B4" w:rsidR="00EA6C86" w:rsidRDefault="006E1FDC" w:rsidP="00EA6C86">
      <w:r>
        <w:rPr>
          <w:noProof/>
        </w:rPr>
        <w:drawing>
          <wp:inline distT="0" distB="0" distL="0" distR="0" wp14:anchorId="35923A5B" wp14:editId="45D57B0B">
            <wp:extent cx="3838575" cy="37814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7C1900FE" w:rsidR="000D2725" w:rsidRDefault="006E1FDC" w:rsidP="00E42CED">
      <w:r>
        <w:rPr>
          <w:noProof/>
        </w:rPr>
        <w:drawing>
          <wp:inline distT="0" distB="0" distL="0" distR="0" wp14:anchorId="6648168B" wp14:editId="7695BF84">
            <wp:extent cx="3838575" cy="37814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w:t>
      </w:r>
      <w:proofErr w:type="spellStart"/>
      <w:r>
        <w:t>Coa</w:t>
      </w:r>
      <w:proofErr w:type="spellEnd"/>
      <w:r>
        <w:t>”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CA7555E" w:rsidR="00DA3DF3" w:rsidRPr="00DA3DF3" w:rsidRDefault="006E1FDC" w:rsidP="00DA3DF3">
      <w:r>
        <w:rPr>
          <w:noProof/>
        </w:rPr>
        <w:lastRenderedPageBreak/>
        <w:drawing>
          <wp:inline distT="0" distB="0" distL="0" distR="0" wp14:anchorId="7A82BE1A" wp14:editId="738F8B31">
            <wp:extent cx="5943600" cy="33147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314700"/>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7BA01BAE" w:rsidR="00115B6E" w:rsidRDefault="006E1FDC" w:rsidP="004812FA">
      <w:r>
        <w:rPr>
          <w:noProof/>
        </w:rPr>
        <w:drawing>
          <wp:inline distT="0" distB="0" distL="0" distR="0" wp14:anchorId="4852E02A" wp14:editId="2E6E9223">
            <wp:extent cx="3371850" cy="21145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7454249A" w:rsidR="00303816" w:rsidRDefault="006E1FDC" w:rsidP="002064E4">
      <w:r>
        <w:rPr>
          <w:noProof/>
        </w:rPr>
        <w:drawing>
          <wp:inline distT="0" distB="0" distL="0" distR="0" wp14:anchorId="5B0D1C28" wp14:editId="20FE203F">
            <wp:extent cx="3781425" cy="5191125"/>
            <wp:effectExtent l="0" t="0" r="9525"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781425" cy="5191125"/>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5678FFFD" w:rsidR="00303816" w:rsidRDefault="006E1FDC" w:rsidP="004812FA">
      <w:r>
        <w:rPr>
          <w:noProof/>
        </w:rPr>
        <w:drawing>
          <wp:inline distT="0" distB="0" distL="0" distR="0" wp14:anchorId="7B017907" wp14:editId="028D05DF">
            <wp:extent cx="5229225" cy="4114800"/>
            <wp:effectExtent l="0" t="0" r="952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29225" cy="4114800"/>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w:t>
      </w:r>
      <w:proofErr w:type="spellStart"/>
      <w:r w:rsidR="00E60D8D">
        <w:t>Xevo</w:t>
      </w:r>
      <w:proofErr w:type="spellEnd"/>
      <w:r w:rsidR="00E60D8D">
        <w:t xml:space="preserve">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w:t>
      </w:r>
      <w:proofErr w:type="spellStart"/>
      <w:r>
        <w:t>Xevo</w:t>
      </w:r>
      <w:proofErr w:type="spellEnd"/>
      <w:r>
        <w:t xml:space="preserve">”,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7DE4AE80" w:rsidR="009D2A70" w:rsidRDefault="006E1FDC" w:rsidP="009D2A70">
      <w:pPr>
        <w:rPr>
          <w:b/>
        </w:rPr>
      </w:pPr>
      <w:r>
        <w:rPr>
          <w:noProof/>
        </w:rPr>
        <w:drawing>
          <wp:inline distT="0" distB="0" distL="0" distR="0" wp14:anchorId="49075A10" wp14:editId="3A16F181">
            <wp:extent cx="2638425" cy="4067175"/>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3182E245" w:rsidR="00E73AE6" w:rsidRPr="004812FA" w:rsidRDefault="006E1FDC" w:rsidP="004812FA">
      <w:pPr>
        <w:rPr>
          <w:b/>
        </w:rPr>
      </w:pPr>
      <w:r>
        <w:rPr>
          <w:noProof/>
        </w:rPr>
        <w:drawing>
          <wp:inline distT="0" distB="0" distL="0" distR="0" wp14:anchorId="052F3B53" wp14:editId="000392DB">
            <wp:extent cx="3781425" cy="5734050"/>
            <wp:effectExtent l="0" t="0" r="9525"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607451A0" w:rsidR="001D4C69" w:rsidRPr="00397AB8" w:rsidRDefault="006E1FDC" w:rsidP="004812FA">
      <w:r>
        <w:rPr>
          <w:noProof/>
        </w:rPr>
        <w:drawing>
          <wp:inline distT="0" distB="0" distL="0" distR="0" wp14:anchorId="696C45C2" wp14:editId="79BD0D1F">
            <wp:extent cx="3009900" cy="367665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09900" cy="3676650"/>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t>Click</w:t>
      </w:r>
      <w:r w:rsidR="00630A66">
        <w:t xml:space="preserve"> the</w:t>
      </w:r>
      <w:r>
        <w:t xml:space="preserve"> </w:t>
      </w:r>
      <w:r w:rsidR="00412B7A">
        <w:rPr>
          <w:b/>
        </w:rPr>
        <w:t>OK</w:t>
      </w:r>
      <w:r w:rsidR="00630A66">
        <w:t xml:space="preserve"> button.</w:t>
      </w:r>
    </w:p>
    <w:p w14:paraId="0DF23D95" w14:textId="77777777" w:rsidR="00630A66" w:rsidRDefault="00630A66" w:rsidP="00630A66">
      <w:r>
        <w:lastRenderedPageBreak/>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1742528A" w:rsidR="00412B7A" w:rsidRDefault="006E1FDC" w:rsidP="004812FA">
      <w:r>
        <w:rPr>
          <w:noProof/>
        </w:rPr>
        <w:drawing>
          <wp:inline distT="0" distB="0" distL="0" distR="0" wp14:anchorId="66653606" wp14:editId="53D65F5E">
            <wp:extent cx="3076575" cy="16192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5" w:name="OLE_LINK1"/>
      <w:bookmarkStart w:id="6" w:name="OLE_LINK2"/>
      <w:r>
        <w:t>EnergyMet_5minutes_ceopt.csv</w:t>
      </w:r>
      <w:bookmarkEnd w:id="5"/>
      <w:bookmarkEnd w:id="6"/>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26D51B90" w:rsidR="00BF379E" w:rsidRDefault="006E1FDC" w:rsidP="004812FA">
      <w:r>
        <w:rPr>
          <w:noProof/>
        </w:rPr>
        <w:drawing>
          <wp:inline distT="0" distB="0" distL="0" distR="0" wp14:anchorId="588F3C2D" wp14:editId="0A047486">
            <wp:extent cx="3581400" cy="4200525"/>
            <wp:effectExtent l="0" t="0" r="0"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321F68A" w:rsidR="00763A38" w:rsidRDefault="006E1FDC" w:rsidP="004812FA">
      <w:r>
        <w:rPr>
          <w:noProof/>
        </w:rPr>
        <w:drawing>
          <wp:inline distT="0" distB="0" distL="0" distR="0" wp14:anchorId="58FBDFC0" wp14:editId="51C3BDDD">
            <wp:extent cx="5562600" cy="40195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4C721D75" w:rsidR="00763A38" w:rsidRDefault="006E1FDC" w:rsidP="002D7F0A">
      <w:r>
        <w:rPr>
          <w:noProof/>
        </w:rPr>
        <w:lastRenderedPageBreak/>
        <w:drawing>
          <wp:inline distT="0" distB="0" distL="0" distR="0" wp14:anchorId="50E0DE01" wp14:editId="61CF19DC">
            <wp:extent cx="5943600" cy="33147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314700"/>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425387BD" w:rsidR="00795798" w:rsidRPr="00763A38" w:rsidRDefault="006E1FDC" w:rsidP="00795798">
      <w:r>
        <w:rPr>
          <w:noProof/>
        </w:rPr>
        <w:drawing>
          <wp:inline distT="0" distB="0" distL="0" distR="0" wp14:anchorId="198B2D89" wp14:editId="3CC13A1F">
            <wp:extent cx="5943600" cy="35712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0DE71219" w:rsidR="00CE0EDE" w:rsidRDefault="006E1FDC" w:rsidP="00F34246">
      <w:r>
        <w:rPr>
          <w:noProof/>
        </w:rPr>
        <w:drawing>
          <wp:inline distT="0" distB="0" distL="0" distR="0" wp14:anchorId="74ADF86F" wp14:editId="26152D31">
            <wp:extent cx="5943600" cy="357124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333A9D3B" w:rsidR="00E21EBE" w:rsidRDefault="006E1FDC" w:rsidP="00E21EBE">
      <w:r>
        <w:rPr>
          <w:noProof/>
        </w:rPr>
        <w:lastRenderedPageBreak/>
        <w:drawing>
          <wp:inline distT="0" distB="0" distL="0" distR="0" wp14:anchorId="6AAEC0CA" wp14:editId="4255BCF3">
            <wp:extent cx="5943600" cy="357124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76EABA6C" w:rsidR="00742966" w:rsidRPr="00397AB8" w:rsidRDefault="006E1FDC" w:rsidP="004812FA">
      <w:r>
        <w:rPr>
          <w:noProof/>
        </w:rPr>
        <w:drawing>
          <wp:inline distT="0" distB="0" distL="0" distR="0" wp14:anchorId="25FEB9F2" wp14:editId="3830445E">
            <wp:extent cx="3009900" cy="36766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09900" cy="3676650"/>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08ABD102" w:rsidR="00742966" w:rsidRDefault="006E1FDC" w:rsidP="004812FA">
      <w:r>
        <w:rPr>
          <w:noProof/>
        </w:rPr>
        <w:drawing>
          <wp:inline distT="0" distB="0" distL="0" distR="0" wp14:anchorId="427DF0CD" wp14:editId="748BAF5A">
            <wp:extent cx="3076575" cy="1619250"/>
            <wp:effectExtent l="0" t="0" r="952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76575" cy="1619250"/>
                    </a:xfrm>
                    <a:prstGeom prst="rect">
                      <a:avLst/>
                    </a:prstGeom>
                  </pic:spPr>
                </pic:pic>
              </a:graphicData>
            </a:graphic>
          </wp:inline>
        </w:drawing>
      </w:r>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7" w:name="OLE_LINK3"/>
      <w:bookmarkStart w:id="8" w:name="OLE_LINK4"/>
      <w:r>
        <w:t>EnergyMet_5minutes_optimal.csv</w:t>
      </w:r>
      <w:bookmarkEnd w:id="7"/>
      <w:bookmarkEnd w:id="8"/>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 xml:space="preserve">from a Waters </w:t>
      </w:r>
      <w:proofErr w:type="spellStart"/>
      <w:r w:rsidR="003F174A">
        <w:t>Xevo</w:t>
      </w:r>
      <w:proofErr w:type="spellEnd"/>
      <w:r w:rsidR="003F174A">
        <w:t xml:space="preserve">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3051C2">
      <w:footerReference w:type="default" r:id="rId50"/>
      <w:type w:val="even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06CA3" w14:textId="77777777" w:rsidR="000F5270" w:rsidRDefault="000F5270" w:rsidP="00F726CD">
      <w:pPr>
        <w:spacing w:after="0" w:line="240" w:lineRule="auto"/>
      </w:pPr>
      <w:r>
        <w:separator/>
      </w:r>
    </w:p>
  </w:endnote>
  <w:endnote w:type="continuationSeparator" w:id="0">
    <w:p w14:paraId="14694EE5" w14:textId="77777777" w:rsidR="000F5270" w:rsidRDefault="000F5270"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88E6B" w14:textId="4CFCC8A1" w:rsidR="009D2A70" w:rsidRDefault="009D2A70">
    <w:pPr>
      <w:pStyle w:val="Footer"/>
      <w:jc w:val="center"/>
    </w:pPr>
    <w:r>
      <w:fldChar w:fldCharType="begin"/>
    </w:r>
    <w:r>
      <w:instrText xml:space="preserve"> PAGE   \* MERGEFORMAT </w:instrText>
    </w:r>
    <w:r>
      <w:fldChar w:fldCharType="separate"/>
    </w:r>
    <w:r w:rsidR="006E1FDC">
      <w:rPr>
        <w:noProof/>
      </w:rPr>
      <w:t>38</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079AEE" w14:textId="77777777" w:rsidR="000F5270" w:rsidRDefault="000F5270" w:rsidP="00F726CD">
      <w:pPr>
        <w:spacing w:after="0" w:line="240" w:lineRule="auto"/>
      </w:pPr>
      <w:r>
        <w:separator/>
      </w:r>
    </w:p>
  </w:footnote>
  <w:footnote w:type="continuationSeparator" w:id="0">
    <w:p w14:paraId="4E815391" w14:textId="77777777" w:rsidR="000F5270" w:rsidRDefault="000F5270"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945"/>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20B"/>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5270"/>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027"/>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26CD"/>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1FDC"/>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64DE8F-8284-49D6-A5A8-415D66F5E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37</Pages>
  <Words>4491</Words>
  <Characters>2560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30034</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endanx</cp:lastModifiedBy>
  <cp:revision>4</cp:revision>
  <cp:lastPrinted>2013-11-01T17:12:00Z</cp:lastPrinted>
  <dcterms:created xsi:type="dcterms:W3CDTF">2020-04-05T21:06:00Z</dcterms:created>
  <dcterms:modified xsi:type="dcterms:W3CDTF">2020-12-28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